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nona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56a7db-9e02-4c04-9160-59d517226a79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56a7db-9e02-4c04-9160-59d517226a79"/>
      <w:r>
        <w:t xml:space="preserve">: </w:t>
      </w:r>
      <w:r>
        <w:t xml:space="preserve">Female/Other - Mal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_m_minus_f$percent_diff &lt;- g_m_minus_f$percent_diff*(-1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88dffe-477b-40a6-9b49-e653a4949644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88dffe-477b-40a6-9b49-e653a4949644"/>
      <w:r>
        <w:t xml:space="preserve">: </w:t>
      </w:r>
      <w:r>
        <w:t xml:space="preserve">Male - Female/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CommentTok"/>
        </w:rPr>
        <w:t xml:space="preserve">#age_est_data1$percent_diff &lt;- (age_est_data1$prop_diff)*100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est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f2cc0e-5926-432b-822d-d6aeab727e03" w:name="unnamed-chunk-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f2cc0e-5926-432b-822d-d6aeab727e03"/>
      <w:r>
        <w:t xml:space="preserve">: </w:t>
      </w:r>
      <w:r>
        <w:t xml:space="preserve">Age-Related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  <w:tr>
        <w:trPr>
          <w:cantSplit/>
          <w:trHeight w:val="35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e7c27f-3a65-4d54-a9be-b3a7b6e3bffa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e7c27f-3a65-4d54-a9be-b3a7b6e3bffa"/>
      <w:r>
        <w:t xml:space="preserve">: </w:t>
      </w:r>
      <w:r>
        <w:t xml:space="preserve">(18-36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_v_y$percent_diff &lt;- m_v_y$percent_diff*(-1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1d23c6-e995-42bc-bb31-8846255fd154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1d23c6-e995-42bc-bb31-8846255fd154"/>
      <w:r>
        <w:t xml:space="preserve">: </w:t>
      </w:r>
      <w:r>
        <w:t xml:space="preserve">(37-54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42bc0a-8598-4c22-8659-abdfa560c32b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42bc0a-8598-4c22-8659-abdfa560c32b"/>
      <w:r>
        <w:t xml:space="preserve">: </w:t>
      </w:r>
      <w:r>
        <w:t xml:space="preserve">(18-36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y$percent_diff &lt;- o_v_y$percent_diff*(-1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057281-c502-4422-b5bc-8b736d32b1c7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057281-c502-4422-b5bc-8b736d32b1c7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6594b1-4566-4316-b8c0-2d10ebebd802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6594b1-4566-4316-b8c0-2d10ebebd802"/>
      <w:r>
        <w:t xml:space="preserve">: </w:t>
      </w:r>
      <w:r>
        <w:t xml:space="preserve">(37-54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m$percent_diff &lt;- o_v_m$percent_diff*(-1)</w:t>
      </w:r>
      <w:r>
        <w:br/>
      </w:r>
      <w:r>
        <w:br/>
      </w:r>
      <w:r>
        <w:rPr>
          <w:rStyle w:val="CommentTok"/>
        </w:rPr>
        <w:t xml:space="preserve">#o_v_m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83e697-0440-4400-bc7b-df54406c6b91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83e697-0440-4400-bc7b-df54406c6b91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ace_est_data1$percent_diff &lt;- (race_est_data1$prop_diff) * 100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3d818a-56d6-4528-a9f9-65525ba8d565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3d818a-56d6-4528-a9f9-65525ba8d565"/>
      <w:r>
        <w:t xml:space="preserve">: </w:t>
      </w:r>
      <w:r>
        <w:t xml:space="preserve">Asian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1.1$percent_diff &lt;- race1.1$percent_diff*(-1)</w:t>
      </w:r>
      <w:r>
        <w:br/>
      </w:r>
      <w:r>
        <w:br/>
      </w:r>
      <w:r>
        <w:rPr>
          <w:rStyle w:val="CommentTok"/>
        </w:rPr>
        <w:t xml:space="preserve">#race1.1$contrastx &lt;- "Black - Asian"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bfd18b-fc9b-4333-9853-6cf6ec66457e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bfd18b-fc9b-4333-9853-6cf6ec66457e"/>
      <w:r>
        <w:t xml:space="preserve">: </w:t>
      </w:r>
      <w:r>
        <w:t xml:space="preserve">Black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3d9f5c-63ad-49a1-b65f-67ad50837761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3d9f5c-63ad-49a1-b65f-67ad50837761"/>
      <w:r>
        <w:t xml:space="preserve">: </w:t>
      </w:r>
      <w:r>
        <w:t xml:space="preserve">Asian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2.1$percent_diff &lt;- race2.1$percent_diff*(-1)</w:t>
      </w:r>
      <w:r>
        <w:br/>
      </w:r>
      <w:r>
        <w:br/>
      </w:r>
      <w:r>
        <w:rPr>
          <w:rStyle w:val="CommentTok"/>
        </w:rPr>
        <w:t xml:space="preserve">#race2.1$contrastx &lt;- "LatinX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0d20cf-4783-4b42-bf15-f6906bf6ac52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0d20cf-4783-4b42-bf15-f6906bf6ac52"/>
      <w:r>
        <w:t xml:space="preserve">: </w:t>
      </w:r>
      <w:r>
        <w:t xml:space="preserve">LatinX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931b1b-d0c5-4394-9a82-5057c1af5b6f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931b1b-d0c5-4394-9a82-5057c1af5b6f"/>
      <w:r>
        <w:t xml:space="preserve">: </w:t>
      </w:r>
      <w:r>
        <w:t xml:space="preserve">Asian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3.1$percent_diff &lt;- race3.1$percent_diff*(-1)</w:t>
      </w:r>
      <w:r>
        <w:br/>
      </w:r>
      <w:r>
        <w:br/>
      </w:r>
      <w:r>
        <w:rPr>
          <w:rStyle w:val="CommentTok"/>
        </w:rPr>
        <w:t xml:space="preserve">#race3.1$contrastx &lt;- "white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0fc83e-7984-4e49-a68a-403647c082f2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0fc83e-7984-4e49-a68a-403647c082f2"/>
      <w:r>
        <w:t xml:space="preserve">: </w:t>
      </w:r>
      <w:r>
        <w:t xml:space="preserve">white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cd184b-2058-4940-bcac-b3b4c22a6d62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cd184b-2058-4940-bcac-b3b4c22a6d62"/>
      <w:r>
        <w:t xml:space="preserve">: </w:t>
      </w:r>
      <w:r>
        <w:t xml:space="preserve">Black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4.1$percent_diff &lt;- race4.1$percent_diff*(-1)</w:t>
      </w:r>
      <w:r>
        <w:br/>
      </w:r>
      <w:r>
        <w:br/>
      </w:r>
      <w:r>
        <w:rPr>
          <w:rStyle w:val="CommentTok"/>
        </w:rPr>
        <w:t xml:space="preserve">#race4.1$contrastx &lt;- "LatinX - Black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bc4a3e-95e7-467f-a92a-933421db3a86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bc4a3e-95e7-467f-a92a-933421db3a86"/>
      <w:r>
        <w:t xml:space="preserve">: </w:t>
      </w:r>
      <w:r>
        <w:t xml:space="preserve">LatinX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b32596-0180-4fa5-a703-a49a16b13a2e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b32596-0180-4fa5-a703-a49a16b13a2e"/>
      <w:r>
        <w:t xml:space="preserve">: </w:t>
      </w:r>
      <w:r>
        <w:t xml:space="preserve">Black - 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7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23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e5593c-41d6-4326-a146-25b0b4d46397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e5593c-41d6-4326-a146-25b0b4d46397"/>
      <w:r>
        <w:t xml:space="preserve">: </w:t>
      </w:r>
      <w:r>
        <w:t xml:space="preserve">Black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0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9d8433-6b6e-4df0-9286-4a3972090a17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9d8433-6b6e-4df0-9286-4a3972090a17"/>
      <w:r>
        <w:t xml:space="preserve">: </w:t>
      </w:r>
      <w:r>
        <w:t xml:space="preserve">LatinX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66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e686ed-7225-4da5-a6e4-4defcd5a4b9e" w:name="unnamed-chunk-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e686ed-7225-4da5-a6e4-4defcd5a4b9e"/>
      <w:r>
        <w:t xml:space="preserve">: </w:t>
      </w:r>
      <w:r>
        <w:t xml:space="preserve">Other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28e-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dcterms:created xsi:type="dcterms:W3CDTF">2022-09-27T18:09:09Z</dcterms:created>
  <dcterms:modified xsi:type="dcterms:W3CDTF">2022-09-27T18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